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6A30" w:rsidRDefault="008B336B">
      <w:r>
        <w:t>Manuscript Number</w:t>
      </w:r>
      <w:r w:rsidR="00605863">
        <w:t>-</w:t>
      </w:r>
      <w:r w:rsidR="00605863" w:rsidRPr="00605863">
        <w:t>2025_IJPSS_132990</w:t>
      </w:r>
      <w:bookmarkStart w:id="0" w:name="_GoBack"/>
      <w:bookmarkEnd w:id="0"/>
    </w:p>
    <w:p w:rsidR="0083536E" w:rsidRPr="00015024" w:rsidRDefault="0083536E">
      <w:pPr>
        <w:rPr>
          <w:b/>
          <w:color w:val="FF0000"/>
        </w:rPr>
      </w:pPr>
    </w:p>
    <w:p w:rsidR="0083536E" w:rsidRPr="00015024" w:rsidRDefault="008D1697">
      <w:pPr>
        <w:rPr>
          <w:b/>
          <w:color w:val="FF0000"/>
        </w:rPr>
      </w:pPr>
      <w:r w:rsidRPr="00015024">
        <w:rPr>
          <w:b/>
          <w:color w:val="FF0000"/>
        </w:rPr>
        <w:t>A</w:t>
      </w:r>
      <w:r w:rsidR="0083536E" w:rsidRPr="00015024">
        <w:rPr>
          <w:b/>
          <w:color w:val="FF0000"/>
        </w:rPr>
        <w:t>uthor</w:t>
      </w:r>
      <w:r w:rsidRPr="00015024">
        <w:rPr>
          <w:b/>
          <w:color w:val="FF0000"/>
        </w:rPr>
        <w:t xml:space="preserve"> of this manuscript</w:t>
      </w:r>
      <w:r w:rsidR="0083536E" w:rsidRPr="00015024">
        <w:rPr>
          <w:b/>
          <w:color w:val="FF0000"/>
        </w:rPr>
        <w:t xml:space="preserve"> </w:t>
      </w:r>
      <w:r w:rsidRPr="00015024">
        <w:rPr>
          <w:b/>
          <w:color w:val="FF0000"/>
        </w:rPr>
        <w:t>politely requested</w:t>
      </w:r>
      <w:r w:rsidR="00B33A94" w:rsidRPr="00015024">
        <w:rPr>
          <w:b/>
          <w:color w:val="FF0000"/>
        </w:rPr>
        <w:t xml:space="preserve"> </w:t>
      </w:r>
      <w:r w:rsidR="0083536E" w:rsidRPr="00015024">
        <w:rPr>
          <w:b/>
          <w:color w:val="FF0000"/>
        </w:rPr>
        <w:t xml:space="preserve">an urgent decision due </w:t>
      </w:r>
      <w:r w:rsidRPr="00015024">
        <w:rPr>
          <w:b/>
          <w:color w:val="FF0000"/>
        </w:rPr>
        <w:t xml:space="preserve">to </w:t>
      </w:r>
      <w:r w:rsidR="00055B23" w:rsidRPr="00015024">
        <w:rPr>
          <w:b/>
          <w:color w:val="FF0000"/>
        </w:rPr>
        <w:t xml:space="preserve">upcoming job interview and </w:t>
      </w:r>
      <w:r w:rsidR="0083536E" w:rsidRPr="00015024">
        <w:rPr>
          <w:b/>
          <w:color w:val="FF0000"/>
        </w:rPr>
        <w:t xml:space="preserve">thesis submission. </w:t>
      </w:r>
      <w:r w:rsidRPr="00015024">
        <w:rPr>
          <w:b/>
          <w:color w:val="FF0000"/>
        </w:rPr>
        <w:t>Author of this manuscript will be grateful to the reviewer for the urgent review comments.</w:t>
      </w:r>
    </w:p>
    <w:p w:rsidR="00015024" w:rsidRDefault="00015024"/>
    <w:p w:rsidR="00AB1FCF" w:rsidRDefault="00AB1FCF"/>
    <w:sectPr w:rsidR="00AB1FCF" w:rsidSect="00176A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NjIxNLA0sTQyMLFU0lEKTi0uzszPAykwrgUAVJqhRywAAAA="/>
  </w:docVars>
  <w:rsids>
    <w:rsidRoot w:val="0083536E"/>
    <w:rsid w:val="00015024"/>
    <w:rsid w:val="00026413"/>
    <w:rsid w:val="00055B23"/>
    <w:rsid w:val="00086A4E"/>
    <w:rsid w:val="00176A30"/>
    <w:rsid w:val="002D226E"/>
    <w:rsid w:val="003B7A9D"/>
    <w:rsid w:val="003C06B3"/>
    <w:rsid w:val="003E1984"/>
    <w:rsid w:val="00413F56"/>
    <w:rsid w:val="0043250E"/>
    <w:rsid w:val="00605863"/>
    <w:rsid w:val="0083536E"/>
    <w:rsid w:val="0085264E"/>
    <w:rsid w:val="008A7C4B"/>
    <w:rsid w:val="008B336B"/>
    <w:rsid w:val="008D1697"/>
    <w:rsid w:val="009853B8"/>
    <w:rsid w:val="00A42F14"/>
    <w:rsid w:val="00AB1FCF"/>
    <w:rsid w:val="00B33A94"/>
    <w:rsid w:val="00BC40FE"/>
    <w:rsid w:val="00BC5EFD"/>
    <w:rsid w:val="00E71724"/>
    <w:rsid w:val="00F46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8899A"/>
  <w15:docId w15:val="{74F967D1-8D0F-4537-B6C2-4522C8CE0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76A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185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36</Words>
  <Characters>211</Characters>
  <Application>Microsoft Office Word</Application>
  <DocSecurity>0</DocSecurity>
  <Lines>1</Lines>
  <Paragraphs>1</Paragraphs>
  <ScaleCrop>false</ScaleCrop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 38</dc:creator>
  <cp:keywords/>
  <dc:description/>
  <cp:lastModifiedBy>SDI 1174</cp:lastModifiedBy>
  <cp:revision>20</cp:revision>
  <dcterms:created xsi:type="dcterms:W3CDTF">2020-02-18T10:59:00Z</dcterms:created>
  <dcterms:modified xsi:type="dcterms:W3CDTF">2025-03-13T09:38:00Z</dcterms:modified>
</cp:coreProperties>
</file>